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Xb70b22b8e77d7c8c642c7fc32fe35d56c687149"/>
    <w:p>
      <w:pPr>
        <w:pStyle w:val="Heading1"/>
      </w:pPr>
      <w:r>
        <w:t xml:space="preserve">Cover Letter for Plumber Position in Algeria Algiers</w:t>
      </w:r>
    </w:p>
    <w:p>
      <w:pPr>
        <w:pStyle w:val="FirstParagraph"/>
      </w:pPr>
      <w:r>
        <w:t xml:space="preserve">Dear [Employer's Name],</w:t>
      </w:r>
    </w:p>
    <w:p>
      <w:pPr>
        <w:pStyle w:val="BodyText"/>
      </w:pPr>
      <w:r>
        <w:t xml:space="preserve">I am writing to express my sincere interest in the Plumber position at your esteemed organization, located in the vibrant city of Algeria Algiers. With a wealth of experience in plumbing systems, a commitment to excellence, and a deep understanding of the unique challenges faced by professionals in this field, I am confident that my skills and dedication align perfectly with your needs. As someone who has worked extensively across diverse environments, I am eager to contribute my expertise to the growing infrastructure and residential sectors in Algeria Algiers.</w:t>
      </w:r>
    </w:p>
    <w:p>
      <w:pPr>
        <w:pStyle w:val="BodyText"/>
      </w:pPr>
      <w:r>
        <w:t xml:space="preserve">My journey as a Plumber began over a decade ago, where I honed my technical skills in pipe installation, maintenance, and repair. Throughout my career, I have specialized in both residential and commercial plumbing systems, ensuring that every project meets the highest standards of safety and efficiency. Whether it is installing new water supply lines or diagnosing complex leaks in aging infrastructure, I approach each task with precision and a customer-centric mindset. In Algeria Algiers, where the demand for reliable plumbing solutions is ever-growing, my background equips me to deliver results that meet the expectations of both individuals and businesses.</w:t>
      </w:r>
    </w:p>
    <w:p>
      <w:pPr>
        <w:pStyle w:val="BodyText"/>
      </w:pPr>
      <w:r>
        <w:t xml:space="preserve">One of the key strengths I bring to this role is my ability to adapt to varying environments. Having worked in regions with distinct climatic and structural challenges, I have developed a nuanced understanding of how plumbing systems must be tailored to local conditions. In Algeria Algiers, where the urban landscape is rapidly evolving, it is crucial for professionals to remain versatile and innovative. My experience in troubleshooting complex pipe networks, optimizing water flow systems, and implementing eco-friendly solutions has prepared me to address the unique requirements of this dynamic city.</w:t>
      </w:r>
    </w:p>
    <w:p>
      <w:pPr>
        <w:pStyle w:val="BodyText"/>
      </w:pPr>
      <w:r>
        <w:t xml:space="preserve">Moreover, I have a strong commitment to continuous learning and professional development. I regularly attend workshops and training sessions on the latest plumbing technologies, ensuring that my knowledge remains up-to-date with industry advancements. This proactive approach enables me to provide clients with cutting-edge solutions that enhance efficiency and sustainability. In Algeria Algiers, where infrastructure modernization is a priority, this dedication to innovation positions me as a valuable asset to your team.</w:t>
      </w:r>
    </w:p>
    <w:p>
      <w:pPr>
        <w:pStyle w:val="BodyText"/>
      </w:pPr>
      <w:r>
        <w:t xml:space="preserve">Another aspect of my career that I am particularly proud of is my focus on customer satisfaction. As a Plumber, I understand that the quality of service directly impacts the lives of those who depend on it. In every project, I prioritize clear communication, transparency, and timely execution to build trust with clients. Whether it is addressing urgent plumbing emergencies or planning long-term maintenance schedules, I strive to exceed expectations and foster lasting relationships. This client-focused approach has earned me a reputation for reliability and professionalism throughout my career.</w:t>
      </w:r>
    </w:p>
    <w:p>
      <w:pPr>
        <w:pStyle w:val="BodyText"/>
      </w:pPr>
      <w:r>
        <w:t xml:space="preserve">Algeria Algiers presents a unique opportunity for a Plumber to make a meaningful impact. The city's rapid urbanization, combined with its rich cultural heritage, demands skilled professionals who can navigate both modern infrastructure and traditional systems. My experience in managing large-scale projects in similar environments has equipped me with the ability to handle complex challenges while maintaining high standards of workmanship. I am particularly drawn to the prospect of contributing to the development of Algeria Algiers by ensuring that its plumbing systems are robust, efficient, and aligned with global best practices.</w:t>
      </w:r>
    </w:p>
    <w:p>
      <w:pPr>
        <w:pStyle w:val="BodyText"/>
      </w:pPr>
      <w:r>
        <w:t xml:space="preserve">What sets me apart as a Plumber is my hands-on approach and attention to detail. I take pride in every task, whether it involves installing a new water heater or repairing a stubborn leak. My ability to work independently and as part of a team ensures that projects are completed on time without compromising quality. In Algeria Algiers, where the pace of development is swift, this adaptability is essential for delivering results that meet the needs of a growing population.</w:t>
      </w:r>
    </w:p>
    <w:p>
      <w:pPr>
        <w:pStyle w:val="BodyText"/>
      </w:pPr>
      <w:r>
        <w:t xml:space="preserve">In addition to my technical expertise, I am deeply committed to upholding ethical standards and environmental responsibility. I am well-versed in local regulations and codes governing plumbing systems, ensuring that all work adheres to legal and safety requirements. This knowledge, combined with my passion for sustainable practices, allows me to provide solutions that are not only effective but also environmentally conscious. In a city like Algeria Algiers, where water conservation and infrastructure resilience are critical concerns, this approach is both practical and forward-thinking.</w:t>
      </w:r>
    </w:p>
    <w:p>
      <w:pPr>
        <w:pStyle w:val="BodyText"/>
      </w:pPr>
      <w:r>
        <w:t xml:space="preserve">I am excited about the possibility of joining your team as a Plumber in Algeria Algiers. My combination of technical proficiency, customer service orientation, and dedication to excellence makes me an ideal candidate for this role. I am confident that my skills will contribute to the continued success of your organization while supporting the needs of the community. I would welcome the opportunity to discuss how my background and vision align with your goals.</w:t>
      </w:r>
    </w:p>
    <w:p>
      <w:pPr>
        <w:pStyle w:val="BodyText"/>
      </w:pPr>
      <w:r>
        <w:t xml:space="preserve">Thank you for considering my application. I look forward to the possibility of contributing to your team and making a positive impact in Algeria Algiers as a skilled Plumb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Position in Algeria Algiers</dc:title>
  <dc:creator/>
  <cp:keywords/>
  <dcterms:created xsi:type="dcterms:W3CDTF">2026-07-20T21:43:55Z</dcterms:created>
  <dcterms:modified xsi:type="dcterms:W3CDTF">2026-07-20T21:43:55Z</dcterms:modified>
</cp:coreProperties>
</file>

<file path=docProps/custom.xml><?xml version="1.0" encoding="utf-8"?>
<Properties xmlns="http://schemas.openxmlformats.org/officeDocument/2006/custom-properties" xmlns:vt="http://schemas.openxmlformats.org/officeDocument/2006/docPropsVTypes"/>
</file>